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8E7AC" w14:textId="77777777" w:rsidR="00773242" w:rsidRDefault="00916D1D">
      <w:pPr>
        <w:rPr>
          <w:lang w:val="en-US"/>
        </w:rPr>
      </w:pPr>
      <w:r>
        <w:rPr>
          <w:lang w:val="en-US"/>
        </w:rPr>
        <w:t>Dataset</w:t>
      </w:r>
    </w:p>
    <w:p w14:paraId="30CCB1FD" w14:textId="77777777" w:rsidR="00916D1D" w:rsidRDefault="00916D1D">
      <w:pPr>
        <w:rPr>
          <w:lang w:val="en-US"/>
        </w:rPr>
      </w:pPr>
      <w:r>
        <w:rPr>
          <w:lang w:val="en-US"/>
        </w:rPr>
        <w:t>Features:</w:t>
      </w:r>
    </w:p>
    <w:p w14:paraId="37D4FE2B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ateCrawled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en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d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a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irs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crawled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,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all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ield-value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re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aken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rom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ate</w:t>
      </w:r>
      <w:proofErr w:type="spellEnd"/>
    </w:p>
    <w:p w14:paraId="01278780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nam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"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nam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"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of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</w:t>
      </w:r>
    </w:p>
    <w:p w14:paraId="6485DEBD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sell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privat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o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dealer</w:t>
      </w:r>
    </w:p>
    <w:p w14:paraId="7EBEDD10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offerType</w:t>
      </w:r>
      <w:proofErr w:type="spellEnd"/>
    </w:p>
    <w:p w14:paraId="7B33A366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b/>
          <w:bCs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price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price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on </w:t>
      </w:r>
      <w:proofErr w:type="spell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ad to </w:t>
      </w:r>
      <w:proofErr w:type="spell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sell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b/>
          <w:bCs/>
          <w:sz w:val="21"/>
          <w:szCs w:val="21"/>
          <w:lang w:eastAsia="cs-CZ"/>
        </w:rPr>
        <w:t xml:space="preserve"> car</w:t>
      </w:r>
    </w:p>
    <w:p w14:paraId="0710722D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abtest</w:t>
      </w:r>
      <w:proofErr w:type="spellEnd"/>
    </w:p>
    <w:p w14:paraId="1CF8CE0A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vehicleType</w:t>
      </w:r>
      <w:proofErr w:type="spellEnd"/>
    </w:p>
    <w:p w14:paraId="10051720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yearOfRegistration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ich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yea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a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irs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registered</w:t>
      </w:r>
      <w:proofErr w:type="spellEnd"/>
    </w:p>
    <w:p w14:paraId="2E54D0A9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gearbox</w:t>
      </w:r>
      <w:proofErr w:type="spellEnd"/>
    </w:p>
    <w:p w14:paraId="06D5B96B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powerP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pow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of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 in PS</w:t>
      </w:r>
    </w:p>
    <w:p w14:paraId="5036DF10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r w:rsidRPr="00916D1D">
        <w:rPr>
          <w:rFonts w:ascii="Arial" w:eastAsia="Times New Roman" w:hAnsi="Arial" w:cs="Arial"/>
          <w:sz w:val="21"/>
          <w:szCs w:val="21"/>
          <w:lang w:eastAsia="cs-CZ"/>
        </w:rPr>
        <w:t>model</w:t>
      </w:r>
    </w:p>
    <w:p w14:paraId="6418548F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kilomet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how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many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kilometer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 has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riven</w:t>
      </w:r>
      <w:proofErr w:type="spellEnd"/>
    </w:p>
    <w:p w14:paraId="1470D36F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monthOfRegistration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ich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month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a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irs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registered</w:t>
      </w:r>
      <w:proofErr w:type="spellEnd"/>
    </w:p>
    <w:p w14:paraId="476C08DD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uelType</w:t>
      </w:r>
      <w:proofErr w:type="spellEnd"/>
    </w:p>
    <w:p w14:paraId="169CE153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brand</w:t>
      </w:r>
      <w:proofErr w:type="spellEnd"/>
    </w:p>
    <w:p w14:paraId="1B7CFB3B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notRepairedDamag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if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car has a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amag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ich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not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repaired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yet</w:t>
      </w:r>
      <w:proofErr w:type="spellEnd"/>
    </w:p>
    <w:p w14:paraId="24BEC440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ateCreated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dat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o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ich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d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at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ebay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a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created</w:t>
      </w:r>
      <w:proofErr w:type="spellEnd"/>
    </w:p>
    <w:p w14:paraId="457B9F78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nrOfPicture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numb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of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picture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in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d (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unfortunately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field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contain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everywher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 0 and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u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useles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(bug in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crawl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>!) )</w:t>
      </w:r>
    </w:p>
    <w:p w14:paraId="32A19EBA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postalCode</w:t>
      </w:r>
      <w:proofErr w:type="spellEnd"/>
    </w:p>
    <w:p w14:paraId="7D532121" w14:textId="77777777" w:rsidR="00916D1D" w:rsidRPr="00916D1D" w:rsidRDefault="00916D1D" w:rsidP="00916D1D">
      <w:pPr>
        <w:numPr>
          <w:ilvl w:val="0"/>
          <w:numId w:val="1"/>
        </w:numPr>
        <w:shd w:val="clear" w:color="auto" w:fill="FFFFFF"/>
        <w:spacing w:before="60" w:after="60" w:line="240" w:lineRule="auto"/>
        <w:ind w:left="0"/>
        <w:textAlignment w:val="baseline"/>
        <w:rPr>
          <w:rFonts w:ascii="Arial" w:eastAsia="Times New Roman" w:hAnsi="Arial" w:cs="Arial"/>
          <w:sz w:val="21"/>
          <w:szCs w:val="21"/>
          <w:lang w:eastAsia="cs-CZ"/>
        </w:rPr>
      </w:pPr>
      <w:proofErr w:type="spellStart"/>
      <w:proofErr w:type="gram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lastSeenOnlin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:</w:t>
      </w:r>
      <w:proofErr w:type="gram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when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e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crawler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saw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</w:t>
      </w:r>
      <w:proofErr w:type="spellStart"/>
      <w:r w:rsidRPr="00916D1D">
        <w:rPr>
          <w:rFonts w:ascii="Arial" w:eastAsia="Times New Roman" w:hAnsi="Arial" w:cs="Arial"/>
          <w:sz w:val="21"/>
          <w:szCs w:val="21"/>
          <w:lang w:eastAsia="cs-CZ"/>
        </w:rPr>
        <w:t>this</w:t>
      </w:r>
      <w:proofErr w:type="spellEnd"/>
      <w:r w:rsidRPr="00916D1D">
        <w:rPr>
          <w:rFonts w:ascii="Arial" w:eastAsia="Times New Roman" w:hAnsi="Arial" w:cs="Arial"/>
          <w:sz w:val="21"/>
          <w:szCs w:val="21"/>
          <w:lang w:eastAsia="cs-CZ"/>
        </w:rPr>
        <w:t xml:space="preserve"> ad last online</w:t>
      </w:r>
    </w:p>
    <w:p w14:paraId="792AEDD7" w14:textId="77777777" w:rsidR="00916D1D" w:rsidRDefault="00916D1D">
      <w:pPr>
        <w:rPr>
          <w:lang w:val="en-US"/>
        </w:rPr>
      </w:pPr>
    </w:p>
    <w:p w14:paraId="7EF33EDF" w14:textId="77777777" w:rsidR="00916D1D" w:rsidRDefault="00916D1D">
      <w:pPr>
        <w:rPr>
          <w:lang w:val="en-US"/>
        </w:rPr>
      </w:pPr>
    </w:p>
    <w:p w14:paraId="54BFF542" w14:textId="77777777" w:rsidR="00916D1D" w:rsidRPr="00916D1D" w:rsidRDefault="00916D1D">
      <w:pPr>
        <w:rPr>
          <w:lang w:val="en-US"/>
        </w:rPr>
      </w:pPr>
    </w:p>
    <w:sectPr w:rsidR="00916D1D" w:rsidRPr="00916D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060921"/>
    <w:multiLevelType w:val="multilevel"/>
    <w:tmpl w:val="F02C4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srA0MDKzsDAzMzZV0lEKTi0uzszPAykwrAUAB3Fc7iwAAAA="/>
  </w:docVars>
  <w:rsids>
    <w:rsidRoot w:val="00916D1D"/>
    <w:rsid w:val="00117C77"/>
    <w:rsid w:val="00773242"/>
    <w:rsid w:val="00916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C299B"/>
  <w15:chartTrackingRefBased/>
  <w15:docId w15:val="{9137C7F2-108E-4550-878C-C2B7B2D88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515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17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.dragolovova@gmail.com</dc:creator>
  <cp:keywords/>
  <dc:description/>
  <cp:lastModifiedBy>anna.dragolovova@gmail.com</cp:lastModifiedBy>
  <cp:revision>1</cp:revision>
  <dcterms:created xsi:type="dcterms:W3CDTF">2020-05-13T07:35:00Z</dcterms:created>
  <dcterms:modified xsi:type="dcterms:W3CDTF">2020-05-13T08:46:00Z</dcterms:modified>
</cp:coreProperties>
</file>